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43BBE" w14:textId="13B91FDE" w:rsidR="005755B1" w:rsidRPr="00B72146" w:rsidRDefault="00097C9E" w:rsidP="002B049D">
      <w:pPr>
        <w:rPr>
          <w:rFonts w:ascii="PosterBodoni BT" w:hAnsi="PosterBodoni BT"/>
          <w:sz w:val="44"/>
          <w:szCs w:val="44"/>
        </w:rPr>
      </w:pPr>
      <w:r>
        <w:rPr>
          <w:rFonts w:ascii="PosterBodoni BT" w:hAnsi="PosterBodoni BT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F58A33" wp14:editId="191EA2CC">
                <wp:simplePos x="0" y="0"/>
                <wp:positionH relativeFrom="column">
                  <wp:posOffset>2368550</wp:posOffset>
                </wp:positionH>
                <wp:positionV relativeFrom="paragraph">
                  <wp:posOffset>146685</wp:posOffset>
                </wp:positionV>
                <wp:extent cx="2498090" cy="9144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09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22835" w14:textId="77777777" w:rsidR="00A34E56" w:rsidRDefault="00A4120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5C33B6" wp14:editId="0738C1EF">
                                  <wp:extent cx="2076450" cy="780092"/>
                                  <wp:effectExtent l="0" t="0" r="0" b="1270"/>
                                  <wp:docPr id="7" name="Picture 7" descr="C:\Users\Claudia\Downloads\RotaryMBS_RGB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Claudia\Downloads\RotaryMBS_RGB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51431" cy="8082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58A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6.5pt;margin-top:11.55pt;width:196.7pt;height:1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" stroked="f">
                <v:textbox>
                  <w:txbxContent>
                    <w:p w14:paraId="57A22835" w14:textId="77777777" w:rsidR="00A34E56" w:rsidRDefault="00A41203">
                      <w:r>
                        <w:rPr>
                          <w:noProof/>
                        </w:rPr>
                        <w:drawing>
                          <wp:inline distT="0" distB="0" distL="0" distR="0" wp14:anchorId="575C33B6" wp14:editId="0738C1EF">
                            <wp:extent cx="2076450" cy="780092"/>
                            <wp:effectExtent l="0" t="0" r="0" b="1270"/>
                            <wp:docPr id="7" name="Picture 7" descr="C:\Users\Claudia\Downloads\RotaryMBS_RGB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Claudia\Downloads\RotaryMBS_RGB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51431" cy="8082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7C0A">
        <w:rPr>
          <w:rFonts w:ascii="PosterBodoni BT" w:hAnsi="PosterBodoni BT"/>
          <w:sz w:val="44"/>
          <w:szCs w:val="44"/>
        </w:rPr>
        <w:t xml:space="preserve">  </w:t>
      </w:r>
      <w:r w:rsidR="0056227D">
        <w:rPr>
          <w:noProof/>
        </w:rPr>
        <w:drawing>
          <wp:inline distT="0" distB="0" distL="0" distR="0" wp14:anchorId="3595A031" wp14:editId="482F443A">
            <wp:extent cx="1899830" cy="1056780"/>
            <wp:effectExtent l="95250" t="171450" r="62865" b="143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cor9_8968c[1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92737">
                      <a:off x="0" y="0"/>
                      <a:ext cx="2015737" cy="112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4E56">
        <w:rPr>
          <w:rFonts w:ascii="PosterBodoni BT" w:hAnsi="PosterBodoni BT"/>
          <w:sz w:val="44"/>
          <w:szCs w:val="44"/>
        </w:rPr>
        <w:t xml:space="preserve">               </w:t>
      </w:r>
      <w:r w:rsidR="007C51BA">
        <w:rPr>
          <w:rFonts w:ascii="PosterBodoni BT" w:hAnsi="PosterBodoni BT"/>
          <w:sz w:val="44"/>
          <w:szCs w:val="44"/>
        </w:rPr>
        <w:t xml:space="preserve">       </w:t>
      </w:r>
    </w:p>
    <w:p w14:paraId="4244A670" w14:textId="77777777" w:rsidR="00712E05" w:rsidRPr="00673AC9" w:rsidRDefault="005755B1" w:rsidP="007C51BA">
      <w:pPr>
        <w:jc w:val="center"/>
        <w:rPr>
          <w:rFonts w:ascii="PosterBodoni BT" w:hAnsi="PosterBodoni BT"/>
          <w:sz w:val="44"/>
          <w:szCs w:val="44"/>
        </w:rPr>
      </w:pPr>
      <w:r w:rsidRPr="00673AC9">
        <w:rPr>
          <w:rFonts w:ascii="PosterBodoni BT" w:hAnsi="PosterBodoni BT"/>
          <w:sz w:val="44"/>
          <w:szCs w:val="44"/>
        </w:rPr>
        <w:t>Lower Township Rotary Club</w:t>
      </w:r>
    </w:p>
    <w:p w14:paraId="5EB1FC4A" w14:textId="69CCE1EF" w:rsidR="000D11D1" w:rsidRPr="00673AC9" w:rsidRDefault="00F24240" w:rsidP="00712E05">
      <w:pPr>
        <w:rPr>
          <w:rFonts w:ascii="PosterBodoni BT" w:hAnsi="PosterBodoni BT"/>
          <w:b/>
          <w:sz w:val="44"/>
          <w:szCs w:val="44"/>
          <w:u w:val="single"/>
        </w:rPr>
      </w:pPr>
      <w:r w:rsidRPr="00673AC9">
        <w:rPr>
          <w:rFonts w:ascii="PosterBodoni BT" w:hAnsi="PosterBodoni BT"/>
          <w:sz w:val="44"/>
          <w:szCs w:val="44"/>
        </w:rPr>
        <w:t xml:space="preserve">    </w:t>
      </w:r>
      <w:r w:rsidR="002865DD">
        <w:rPr>
          <w:rFonts w:ascii="PosterBodoni BT" w:hAnsi="PosterBodoni BT"/>
          <w:sz w:val="44"/>
          <w:szCs w:val="44"/>
        </w:rPr>
        <w:t>3</w:t>
      </w:r>
      <w:r w:rsidR="004E1B52">
        <w:rPr>
          <w:rFonts w:ascii="PosterBodoni BT" w:hAnsi="PosterBodoni BT"/>
          <w:sz w:val="44"/>
          <w:szCs w:val="44"/>
        </w:rPr>
        <w:t>1</w:t>
      </w:r>
      <w:r w:rsidR="004E1B52">
        <w:rPr>
          <w:rFonts w:ascii="PosterBodoni BT" w:hAnsi="PosterBodoni BT"/>
          <w:sz w:val="44"/>
          <w:szCs w:val="44"/>
          <w:vertAlign w:val="superscript"/>
        </w:rPr>
        <w:t>st</w:t>
      </w:r>
      <w:r w:rsidR="00712E05" w:rsidRPr="00673AC9">
        <w:rPr>
          <w:rFonts w:ascii="PosterBodoni BT" w:hAnsi="PosterBodoni BT"/>
          <w:sz w:val="44"/>
          <w:szCs w:val="44"/>
        </w:rPr>
        <w:t xml:space="preserve"> </w:t>
      </w:r>
      <w:r w:rsidR="005755B1" w:rsidRPr="00673AC9">
        <w:rPr>
          <w:rFonts w:ascii="PosterBodoni BT" w:hAnsi="PosterBodoni BT"/>
          <w:b/>
          <w:sz w:val="44"/>
          <w:szCs w:val="44"/>
        </w:rPr>
        <w:t xml:space="preserve">Annual </w:t>
      </w:r>
      <w:r w:rsidR="000D11D1" w:rsidRPr="00673AC9">
        <w:rPr>
          <w:rFonts w:ascii="PosterBodoni BT" w:hAnsi="PosterBodoni BT"/>
          <w:b/>
          <w:sz w:val="44"/>
          <w:szCs w:val="44"/>
          <w:u w:val="single"/>
        </w:rPr>
        <w:t>Pumpkin Festival</w:t>
      </w:r>
    </w:p>
    <w:p w14:paraId="6D288869" w14:textId="150DBEA9" w:rsidR="00712E05" w:rsidRPr="00673AC9" w:rsidRDefault="00712E05" w:rsidP="00F6120C">
      <w:pPr>
        <w:rPr>
          <w:rFonts w:ascii="PosterBodoni BT" w:hAnsi="PosterBodoni BT"/>
          <w:sz w:val="32"/>
          <w:szCs w:val="32"/>
        </w:rPr>
      </w:pPr>
    </w:p>
    <w:p w14:paraId="470602B4" w14:textId="6E3D2A54" w:rsidR="00F6120C" w:rsidRPr="00673AC9" w:rsidRDefault="00712E05" w:rsidP="00712E05">
      <w:pPr>
        <w:rPr>
          <w:rFonts w:ascii="PosterBodoni BT" w:hAnsi="PosterBodoni BT"/>
          <w:b/>
          <w:sz w:val="44"/>
          <w:szCs w:val="44"/>
          <w:u w:val="single"/>
        </w:rPr>
      </w:pPr>
      <w:r w:rsidRPr="00673AC9">
        <w:rPr>
          <w:rFonts w:ascii="PosterBodoni BT" w:hAnsi="PosterBodoni BT"/>
          <w:b/>
          <w:sz w:val="44"/>
          <w:szCs w:val="44"/>
        </w:rPr>
        <w:t xml:space="preserve">      </w:t>
      </w:r>
      <w:r w:rsidR="00F24240" w:rsidRPr="00673AC9">
        <w:rPr>
          <w:rFonts w:ascii="PosterBodoni BT" w:hAnsi="PosterBodoni BT"/>
          <w:b/>
          <w:sz w:val="44"/>
          <w:szCs w:val="44"/>
        </w:rPr>
        <w:t xml:space="preserve">      </w:t>
      </w:r>
      <w:r w:rsidR="004E1B52">
        <w:rPr>
          <w:rFonts w:ascii="PosterBodoni BT" w:hAnsi="PosterBodoni BT"/>
          <w:b/>
          <w:sz w:val="44"/>
          <w:szCs w:val="44"/>
        </w:rPr>
        <w:t>23</w:t>
      </w:r>
      <w:r w:rsidR="004E1B52">
        <w:rPr>
          <w:rFonts w:ascii="PosterBodoni BT" w:hAnsi="PosterBodoni BT"/>
          <w:b/>
          <w:sz w:val="44"/>
          <w:szCs w:val="44"/>
          <w:vertAlign w:val="superscript"/>
        </w:rPr>
        <w:t>r</w:t>
      </w:r>
      <w:r w:rsidR="002865DD">
        <w:rPr>
          <w:rFonts w:ascii="PosterBodoni BT" w:hAnsi="PosterBodoni BT"/>
          <w:b/>
          <w:sz w:val="44"/>
          <w:szCs w:val="44"/>
          <w:vertAlign w:val="superscript"/>
        </w:rPr>
        <w:t>d</w:t>
      </w:r>
      <w:r w:rsidR="00F24240" w:rsidRPr="00673AC9">
        <w:rPr>
          <w:rFonts w:ascii="PosterBodoni BT" w:hAnsi="PosterBodoni BT"/>
          <w:b/>
          <w:sz w:val="44"/>
          <w:szCs w:val="44"/>
        </w:rPr>
        <w:t xml:space="preserve"> </w:t>
      </w:r>
      <w:r w:rsidR="000D11D1" w:rsidRPr="00673AC9">
        <w:rPr>
          <w:rFonts w:ascii="PosterBodoni BT" w:hAnsi="PosterBodoni BT"/>
          <w:b/>
          <w:sz w:val="44"/>
          <w:szCs w:val="44"/>
        </w:rPr>
        <w:t xml:space="preserve">Share the </w:t>
      </w:r>
      <w:r w:rsidR="000D11D1" w:rsidRPr="00673AC9">
        <w:rPr>
          <w:rFonts w:ascii="PosterBodoni BT" w:hAnsi="PosterBodoni BT"/>
          <w:b/>
          <w:sz w:val="44"/>
          <w:szCs w:val="44"/>
          <w:u w:val="single"/>
        </w:rPr>
        <w:t xml:space="preserve">Harvest </w:t>
      </w:r>
      <w:r w:rsidR="005755B1" w:rsidRPr="00673AC9">
        <w:rPr>
          <w:rFonts w:ascii="PosterBodoni BT" w:hAnsi="PosterBodoni BT"/>
          <w:b/>
          <w:sz w:val="44"/>
          <w:szCs w:val="44"/>
          <w:u w:val="single"/>
        </w:rPr>
        <w:t>Food Drive</w:t>
      </w:r>
    </w:p>
    <w:p w14:paraId="4CA29638" w14:textId="23360E06" w:rsidR="00C762B2" w:rsidRDefault="00C417C7" w:rsidP="00C762B2">
      <w:pPr>
        <w:jc w:val="center"/>
        <w:rPr>
          <w:rFonts w:ascii="PosterBodoni BT" w:hAnsi="PosterBodoni BT"/>
          <w:b/>
          <w:sz w:val="28"/>
          <w:szCs w:val="28"/>
        </w:rPr>
      </w:pPr>
      <w:r>
        <w:rPr>
          <w:rFonts w:ascii="PosterBodoni BT" w:hAnsi="PosterBodoni BT"/>
          <w:b/>
          <w:sz w:val="28"/>
          <w:szCs w:val="28"/>
        </w:rPr>
        <w:t xml:space="preserve">                      </w:t>
      </w:r>
      <w:r w:rsidR="00525BC2">
        <w:rPr>
          <w:rFonts w:ascii="PosterBodoni BT" w:hAnsi="PosterBodoni BT"/>
          <w:b/>
          <w:sz w:val="28"/>
          <w:szCs w:val="28"/>
        </w:rPr>
        <w:t xml:space="preserve">    </w:t>
      </w:r>
      <w:r>
        <w:rPr>
          <w:rFonts w:ascii="PosterBodoni BT" w:hAnsi="PosterBodoni BT"/>
          <w:b/>
          <w:sz w:val="28"/>
          <w:szCs w:val="28"/>
        </w:rPr>
        <w:t xml:space="preserve">   </w:t>
      </w:r>
      <w:r w:rsidR="00712E05">
        <w:rPr>
          <w:rFonts w:ascii="PosterBodoni BT" w:hAnsi="PosterBodoni BT"/>
          <w:b/>
          <w:sz w:val="28"/>
          <w:szCs w:val="28"/>
        </w:rPr>
        <w:t xml:space="preserve">       </w:t>
      </w:r>
      <w:r w:rsidR="00F24240">
        <w:rPr>
          <w:rFonts w:ascii="PosterBodoni BT" w:hAnsi="PosterBodoni BT"/>
          <w:b/>
          <w:sz w:val="28"/>
          <w:szCs w:val="28"/>
        </w:rPr>
        <w:t xml:space="preserve">      </w:t>
      </w:r>
      <w:r w:rsidRPr="00C417C7">
        <w:rPr>
          <w:rFonts w:ascii="PosterBodoni BT" w:hAnsi="PosterBodoni BT"/>
          <w:b/>
          <w:sz w:val="28"/>
          <w:szCs w:val="28"/>
        </w:rPr>
        <w:t xml:space="preserve">(No glass or expired </w:t>
      </w:r>
      <w:r w:rsidR="00525BC2">
        <w:rPr>
          <w:rFonts w:ascii="PosterBodoni BT" w:hAnsi="PosterBodoni BT"/>
          <w:b/>
          <w:sz w:val="28"/>
          <w:szCs w:val="28"/>
        </w:rPr>
        <w:t xml:space="preserve">items, </w:t>
      </w:r>
      <w:r w:rsidRPr="00C417C7">
        <w:rPr>
          <w:rFonts w:ascii="PosterBodoni BT" w:hAnsi="PosterBodoni BT"/>
          <w:b/>
          <w:sz w:val="28"/>
          <w:szCs w:val="28"/>
        </w:rPr>
        <w:t>please</w:t>
      </w:r>
      <w:r w:rsidR="00525BC2">
        <w:rPr>
          <w:rFonts w:ascii="PosterBodoni BT" w:hAnsi="PosterBodoni BT"/>
          <w:b/>
          <w:sz w:val="28"/>
          <w:szCs w:val="28"/>
        </w:rPr>
        <w:t>.</w:t>
      </w:r>
      <w:r w:rsidRPr="00C417C7">
        <w:rPr>
          <w:rFonts w:ascii="PosterBodoni BT" w:hAnsi="PosterBodoni BT"/>
          <w:b/>
          <w:sz w:val="28"/>
          <w:szCs w:val="28"/>
        </w:rPr>
        <w:t>)</w:t>
      </w:r>
    </w:p>
    <w:p w14:paraId="59185641" w14:textId="77777777" w:rsidR="00F24240" w:rsidRPr="00B3338F" w:rsidRDefault="00F24240" w:rsidP="00C762B2">
      <w:pPr>
        <w:jc w:val="center"/>
        <w:rPr>
          <w:rFonts w:ascii="PosterBodoni BT" w:hAnsi="PosterBodoni BT"/>
          <w:b/>
          <w:sz w:val="16"/>
          <w:szCs w:val="16"/>
        </w:rPr>
      </w:pPr>
    </w:p>
    <w:p w14:paraId="5EC0DE39" w14:textId="77777777" w:rsidR="00F24240" w:rsidRDefault="00097C9E" w:rsidP="00F24240">
      <w:pPr>
        <w:jc w:val="center"/>
        <w:rPr>
          <w:rFonts w:ascii="PosterBodoni BT" w:hAnsi="PosterBodoni BT"/>
          <w:b/>
          <w:sz w:val="28"/>
          <w:szCs w:val="28"/>
        </w:rPr>
      </w:pPr>
      <w:r>
        <w:rPr>
          <w:rFonts w:ascii="PosterBodoni BT" w:hAnsi="PosterBodoni BT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594966" wp14:editId="7461B035">
                <wp:simplePos x="0" y="0"/>
                <wp:positionH relativeFrom="column">
                  <wp:posOffset>2426970</wp:posOffset>
                </wp:positionH>
                <wp:positionV relativeFrom="paragraph">
                  <wp:posOffset>122555</wp:posOffset>
                </wp:positionV>
                <wp:extent cx="2867025" cy="220726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2207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A543C" w14:textId="77777777" w:rsidR="00203FD0" w:rsidRPr="00B6257F" w:rsidRDefault="00203FD0" w:rsidP="0016231A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</w:pPr>
                            <w:r w:rsidRPr="00B6257F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  <w:t>Saturday</w:t>
                            </w:r>
                          </w:p>
                          <w:p w14:paraId="555E6920" w14:textId="1A1063D3" w:rsidR="00203FD0" w:rsidRPr="00B6257F" w:rsidRDefault="00DF6E1A" w:rsidP="00A06A33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 xml:space="preserve">October </w:t>
                            </w:r>
                            <w:r w:rsidR="004E1B52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>14</w:t>
                            </w:r>
                            <w:r w:rsidR="00097C9E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>, 20</w:t>
                            </w:r>
                            <w:r w:rsidR="00347DEB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>2</w:t>
                            </w:r>
                            <w:r w:rsidR="004E1B52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>3</w:t>
                            </w:r>
                            <w:r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 xml:space="preserve">     </w:t>
                            </w:r>
                            <w:r w:rsidR="00A06A33" w:rsidRPr="00B6257F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  <w:u w:val="single"/>
                              </w:rPr>
                              <w:t>10 am to 4 pm</w:t>
                            </w:r>
                          </w:p>
                          <w:p w14:paraId="21F3CD9D" w14:textId="77777777" w:rsidR="00A06A33" w:rsidRPr="00B6257F" w:rsidRDefault="00A06A33" w:rsidP="00A06A33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</w:pPr>
                            <w:r w:rsidRPr="00B6257F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  <w:t>Cold Spring</w:t>
                            </w:r>
                          </w:p>
                          <w:p w14:paraId="2123C379" w14:textId="77777777" w:rsidR="0016231A" w:rsidRPr="00B6257F" w:rsidRDefault="0016231A" w:rsidP="0016231A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</w:pPr>
                            <w:r w:rsidRPr="00B6257F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44"/>
                                <w:szCs w:val="44"/>
                              </w:rPr>
                              <w:t>Village</w:t>
                            </w:r>
                          </w:p>
                          <w:p w14:paraId="740EBEB6" w14:textId="77777777" w:rsidR="00A06A33" w:rsidRPr="00B6257F" w:rsidRDefault="000852AF" w:rsidP="005210E0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32"/>
                                <w:szCs w:val="32"/>
                              </w:rPr>
                            </w:pPr>
                            <w:r w:rsidRPr="00B6257F">
                              <w:rPr>
                                <w:rFonts w:ascii="PosterBodoni BT" w:hAnsi="PosterBodoni BT"/>
                                <w:b/>
                                <w:color w:val="C45911" w:themeColor="accent2" w:themeShade="BF"/>
                                <w:sz w:val="32"/>
                                <w:szCs w:val="32"/>
                              </w:rPr>
                              <w:t>Free Admission</w:t>
                            </w:r>
                          </w:p>
                          <w:p w14:paraId="74B75070" w14:textId="77777777" w:rsidR="00203FD0" w:rsidRPr="00203FD0" w:rsidRDefault="00203FD0" w:rsidP="000852AF">
                            <w:pPr>
                              <w:jc w:val="center"/>
                              <w:rPr>
                                <w:rFonts w:ascii="PosterBodoni BT" w:hAnsi="PosterBodoni BT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94966" id="_x0000_s1027" type="#_x0000_t202" style="position:absolute;left:0;text-align:left;margin-left:191.1pt;margin-top:9.65pt;width:225.75pt;height:173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" stroked="f">
                <v:textbox>
                  <w:txbxContent>
                    <w:p w14:paraId="655A543C" w14:textId="77777777" w:rsidR="00203FD0" w:rsidRPr="00B6257F" w:rsidRDefault="00203FD0" w:rsidP="0016231A">
                      <w:pPr>
                        <w:jc w:val="center"/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</w:pPr>
                      <w:r w:rsidRPr="00B6257F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  <w:t>Saturday</w:t>
                      </w:r>
                    </w:p>
                    <w:p w14:paraId="555E6920" w14:textId="1A1063D3" w:rsidR="00203FD0" w:rsidRPr="00B6257F" w:rsidRDefault="00DF6E1A" w:rsidP="00A06A33">
                      <w:pPr>
                        <w:jc w:val="center"/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 xml:space="preserve">October </w:t>
                      </w:r>
                      <w:r w:rsidR="004E1B52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>14</w:t>
                      </w:r>
                      <w:r w:rsidR="00097C9E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>, 20</w:t>
                      </w:r>
                      <w:r w:rsidR="00347DEB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>2</w:t>
                      </w:r>
                      <w:r w:rsidR="004E1B52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>3</w:t>
                      </w:r>
                      <w:r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 xml:space="preserve">     </w:t>
                      </w:r>
                      <w:r w:rsidR="00A06A33" w:rsidRPr="00B6257F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  <w:u w:val="single"/>
                        </w:rPr>
                        <w:t>10 am to 4 pm</w:t>
                      </w:r>
                    </w:p>
                    <w:p w14:paraId="21F3CD9D" w14:textId="77777777" w:rsidR="00A06A33" w:rsidRPr="00B6257F" w:rsidRDefault="00A06A33" w:rsidP="00A06A33">
                      <w:pPr>
                        <w:jc w:val="center"/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</w:pPr>
                      <w:r w:rsidRPr="00B6257F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  <w:t>Cold Spring</w:t>
                      </w:r>
                    </w:p>
                    <w:p w14:paraId="2123C379" w14:textId="77777777" w:rsidR="0016231A" w:rsidRPr="00B6257F" w:rsidRDefault="0016231A" w:rsidP="0016231A">
                      <w:pPr>
                        <w:jc w:val="center"/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</w:pPr>
                      <w:r w:rsidRPr="00B6257F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44"/>
                          <w:szCs w:val="44"/>
                        </w:rPr>
                        <w:t>Village</w:t>
                      </w:r>
                    </w:p>
                    <w:p w14:paraId="740EBEB6" w14:textId="77777777" w:rsidR="00A06A33" w:rsidRPr="00B6257F" w:rsidRDefault="000852AF" w:rsidP="005210E0">
                      <w:pPr>
                        <w:jc w:val="center"/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32"/>
                          <w:szCs w:val="32"/>
                        </w:rPr>
                      </w:pPr>
                      <w:r w:rsidRPr="00B6257F">
                        <w:rPr>
                          <w:rFonts w:ascii="PosterBodoni BT" w:hAnsi="PosterBodoni BT"/>
                          <w:b/>
                          <w:color w:val="C45911" w:themeColor="accent2" w:themeShade="BF"/>
                          <w:sz w:val="32"/>
                          <w:szCs w:val="32"/>
                        </w:rPr>
                        <w:t>Free Admission</w:t>
                      </w:r>
                    </w:p>
                    <w:p w14:paraId="74B75070" w14:textId="77777777" w:rsidR="00203FD0" w:rsidRPr="00203FD0" w:rsidRDefault="00203FD0" w:rsidP="000852AF">
                      <w:pPr>
                        <w:jc w:val="center"/>
                        <w:rPr>
                          <w:rFonts w:ascii="PosterBodoni BT" w:hAnsi="PosterBodoni BT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9425C">
        <w:rPr>
          <w:rFonts w:ascii="PosterBodoni BT" w:hAnsi="PosterBodoni BT"/>
          <w:noProof/>
          <w:sz w:val="44"/>
          <w:szCs w:val="44"/>
        </w:rPr>
        <w:drawing>
          <wp:inline distT="0" distB="0" distL="0" distR="0" wp14:anchorId="62B1DF82" wp14:editId="5CD85A9D">
            <wp:extent cx="1999727" cy="1837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mpkins[1]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283" cy="186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257D">
        <w:rPr>
          <w:rFonts w:ascii="PosterBodoni BT" w:hAnsi="PosterBodoni BT"/>
          <w:b/>
          <w:sz w:val="28"/>
          <w:szCs w:val="28"/>
        </w:rPr>
        <w:t xml:space="preserve">                                                                                        </w:t>
      </w:r>
      <w:r w:rsidR="0069425C">
        <w:rPr>
          <w:noProof/>
        </w:rPr>
        <w:drawing>
          <wp:inline distT="0" distB="0" distL="0" distR="0" wp14:anchorId="73191173" wp14:editId="2AA48752">
            <wp:extent cx="1615490" cy="2334260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per_grocery_bag_filled_with_produce_by_mike44nh-d4usz6t[1]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289" cy="242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6AE17" w14:textId="3D96D6F2" w:rsidR="000852AF" w:rsidRPr="00F24240" w:rsidRDefault="00A06A33" w:rsidP="00F24240">
      <w:pPr>
        <w:jc w:val="center"/>
        <w:rPr>
          <w:rFonts w:ascii="PosterBodoni BT" w:hAnsi="PosterBodoni BT"/>
          <w:b/>
          <w:sz w:val="28"/>
          <w:szCs w:val="28"/>
        </w:rPr>
      </w:pPr>
      <w:r>
        <w:rPr>
          <w:rFonts w:ascii="PosterBodoni BT" w:hAnsi="PosterBodoni BT"/>
          <w:sz w:val="44"/>
          <w:szCs w:val="44"/>
        </w:rPr>
        <w:t xml:space="preserve">   </w:t>
      </w:r>
      <w:r w:rsidR="00203FD0">
        <w:rPr>
          <w:rFonts w:ascii="PosterBodoni BT" w:hAnsi="PosterBodoni BT"/>
          <w:sz w:val="44"/>
          <w:szCs w:val="44"/>
        </w:rPr>
        <w:t xml:space="preserve">                            </w:t>
      </w:r>
      <w:r w:rsidR="00A41203">
        <w:rPr>
          <w:rFonts w:ascii="PosterBodoni BT" w:hAnsi="PosterBodoni BT"/>
          <w:sz w:val="44"/>
          <w:szCs w:val="44"/>
        </w:rPr>
        <w:t xml:space="preserve">            </w:t>
      </w:r>
    </w:p>
    <w:p w14:paraId="00214D26" w14:textId="009C2786" w:rsidR="00FA3602" w:rsidRPr="00661066" w:rsidRDefault="005210E0" w:rsidP="00FA3602">
      <w:pPr>
        <w:jc w:val="center"/>
        <w:rPr>
          <w:rFonts w:ascii="PosterBodoni BT" w:hAnsi="PosterBodoni BT"/>
          <w:sz w:val="28"/>
          <w:szCs w:val="28"/>
        </w:rPr>
      </w:pPr>
      <w:r w:rsidRPr="00661066">
        <w:rPr>
          <w:rFonts w:ascii="PosterBodoni BT" w:hAnsi="PosterBodoni BT"/>
          <w:sz w:val="28"/>
          <w:szCs w:val="28"/>
        </w:rPr>
        <w:t xml:space="preserve">Come out for a fun event the whole family can enjoy.   Halloween parade, pumpkin painting, </w:t>
      </w:r>
      <w:r w:rsidR="00DF3AEE" w:rsidRPr="00661066">
        <w:rPr>
          <w:rFonts w:ascii="PosterBodoni BT" w:hAnsi="PosterBodoni BT"/>
          <w:sz w:val="28"/>
          <w:szCs w:val="28"/>
        </w:rPr>
        <w:t xml:space="preserve">games, </w:t>
      </w:r>
      <w:r w:rsidRPr="00661066">
        <w:rPr>
          <w:rFonts w:ascii="PosterBodoni BT" w:hAnsi="PosterBodoni BT"/>
          <w:sz w:val="28"/>
          <w:szCs w:val="28"/>
        </w:rPr>
        <w:t>hayride,</w:t>
      </w:r>
      <w:r w:rsidR="00F24240" w:rsidRPr="00661066">
        <w:rPr>
          <w:rFonts w:ascii="PosterBodoni BT" w:hAnsi="PosterBodoni BT"/>
          <w:sz w:val="28"/>
          <w:szCs w:val="28"/>
        </w:rPr>
        <w:t xml:space="preserve"> haunted barn,</w:t>
      </w:r>
      <w:r w:rsidRPr="00661066">
        <w:rPr>
          <w:rFonts w:ascii="PosterBodoni BT" w:hAnsi="PosterBodoni BT"/>
          <w:sz w:val="28"/>
          <w:szCs w:val="28"/>
        </w:rPr>
        <w:t xml:space="preserve"> vendors, food</w:t>
      </w:r>
      <w:r w:rsidR="00796525" w:rsidRPr="00661066">
        <w:rPr>
          <w:rFonts w:ascii="PosterBodoni BT" w:hAnsi="PosterBodoni BT"/>
          <w:sz w:val="28"/>
          <w:szCs w:val="28"/>
        </w:rPr>
        <w:t xml:space="preserve"> and more.</w:t>
      </w:r>
    </w:p>
    <w:p w14:paraId="18996567" w14:textId="77777777" w:rsidR="00B72146" w:rsidRPr="00661066" w:rsidRDefault="00B72146" w:rsidP="00FA3602">
      <w:pPr>
        <w:jc w:val="center"/>
        <w:rPr>
          <w:rFonts w:ascii="PosterBodoni BT" w:hAnsi="PosterBodoni BT"/>
          <w:sz w:val="28"/>
          <w:szCs w:val="28"/>
        </w:rPr>
      </w:pPr>
    </w:p>
    <w:p w14:paraId="4FD3D58B" w14:textId="77777777" w:rsidR="00796525" w:rsidRPr="00661066" w:rsidRDefault="000F436A" w:rsidP="00FA3602">
      <w:pPr>
        <w:jc w:val="center"/>
        <w:rPr>
          <w:rFonts w:ascii="PosterBodoni BT" w:hAnsi="PosterBodoni BT"/>
          <w:sz w:val="28"/>
          <w:szCs w:val="28"/>
        </w:rPr>
      </w:pPr>
      <w:r w:rsidRPr="00661066">
        <w:rPr>
          <w:rFonts w:ascii="PosterBodoni BT" w:hAnsi="PosterBodoni BT"/>
          <w:sz w:val="28"/>
          <w:szCs w:val="28"/>
        </w:rPr>
        <w:t>Halloween parade</w:t>
      </w:r>
      <w:r w:rsidR="00C417C7" w:rsidRPr="00661066">
        <w:rPr>
          <w:rFonts w:ascii="PosterBodoni BT" w:hAnsi="PosterBodoni BT"/>
          <w:sz w:val="28"/>
          <w:szCs w:val="28"/>
        </w:rPr>
        <w:t xml:space="preserve"> </w:t>
      </w:r>
      <w:r w:rsidR="00B917AA" w:rsidRPr="00661066">
        <w:rPr>
          <w:rFonts w:ascii="PosterBodoni BT" w:hAnsi="PosterBodoni BT"/>
          <w:sz w:val="28"/>
          <w:szCs w:val="28"/>
        </w:rPr>
        <w:t>information</w:t>
      </w:r>
      <w:r w:rsidRPr="00661066">
        <w:rPr>
          <w:rFonts w:ascii="PosterBodoni BT" w:hAnsi="PosterBodoni BT"/>
          <w:sz w:val="28"/>
          <w:szCs w:val="28"/>
        </w:rPr>
        <w:t>, call</w:t>
      </w:r>
      <w:r w:rsidR="00796525" w:rsidRPr="00661066">
        <w:rPr>
          <w:rFonts w:ascii="PosterBodoni BT" w:hAnsi="PosterBodoni BT"/>
          <w:sz w:val="28"/>
          <w:szCs w:val="28"/>
        </w:rPr>
        <w:t xml:space="preserve"> </w:t>
      </w:r>
      <w:r w:rsidRPr="00661066">
        <w:rPr>
          <w:rFonts w:ascii="PosterBodoni BT" w:hAnsi="PosterBodoni BT"/>
          <w:sz w:val="28"/>
          <w:szCs w:val="28"/>
        </w:rPr>
        <w:t>the Lower Township Recreation Center, 609-886-7880.</w:t>
      </w:r>
    </w:p>
    <w:p w14:paraId="0CB41564" w14:textId="77777777" w:rsidR="00796525" w:rsidRPr="00097C9E" w:rsidRDefault="00796525" w:rsidP="00FA3602">
      <w:pPr>
        <w:jc w:val="center"/>
        <w:rPr>
          <w:rFonts w:ascii="PosterBodoni BT" w:hAnsi="PosterBodoni BT"/>
        </w:rPr>
      </w:pPr>
    </w:p>
    <w:p w14:paraId="27000B6A" w14:textId="0E02E1FF" w:rsidR="00BF7C0A" w:rsidRDefault="00B917AA" w:rsidP="00673AC9">
      <w:pPr>
        <w:jc w:val="center"/>
        <w:rPr>
          <w:rStyle w:val="Hyperlink"/>
          <w:rFonts w:ascii="PosterBodoni BT" w:hAnsi="PosterBodoni BT"/>
          <w:color w:val="auto"/>
          <w:sz w:val="36"/>
          <w:szCs w:val="36"/>
          <w:u w:val="none"/>
        </w:rPr>
      </w:pPr>
      <w:r w:rsidRPr="00712E05">
        <w:rPr>
          <w:rFonts w:ascii="PosterBodoni BT" w:hAnsi="PosterBodoni BT"/>
          <w:sz w:val="36"/>
          <w:szCs w:val="36"/>
          <w:u w:val="single"/>
        </w:rPr>
        <w:t>V</w:t>
      </w:r>
      <w:r w:rsidR="00796525" w:rsidRPr="00712E05">
        <w:rPr>
          <w:rFonts w:ascii="PosterBodoni BT" w:hAnsi="PosterBodoni BT"/>
          <w:sz w:val="36"/>
          <w:szCs w:val="36"/>
          <w:u w:val="single"/>
        </w:rPr>
        <w:t>endor space</w:t>
      </w:r>
      <w:r w:rsidRPr="00712E05">
        <w:rPr>
          <w:rFonts w:ascii="PosterBodoni BT" w:hAnsi="PosterBodoni BT"/>
          <w:sz w:val="36"/>
          <w:szCs w:val="36"/>
          <w:u w:val="single"/>
        </w:rPr>
        <w:t>s available</w:t>
      </w:r>
      <w:r w:rsidR="00673AC9" w:rsidRPr="00673AC9">
        <w:rPr>
          <w:rFonts w:ascii="PosterBodoni BT" w:hAnsi="PosterBodoni BT"/>
          <w:sz w:val="36"/>
          <w:szCs w:val="36"/>
          <w:u w:val="single"/>
        </w:rPr>
        <w:t>,</w:t>
      </w:r>
      <w:r w:rsidR="00673AC9">
        <w:rPr>
          <w:rFonts w:ascii="PosterBodoni BT" w:hAnsi="PosterBodoni BT"/>
          <w:sz w:val="36"/>
          <w:szCs w:val="36"/>
          <w:u w:val="single"/>
        </w:rPr>
        <w:t xml:space="preserve"> </w:t>
      </w:r>
      <w:r w:rsidR="00796525" w:rsidRPr="00712E05">
        <w:rPr>
          <w:rFonts w:ascii="PosterBodoni BT" w:hAnsi="PosterBodoni BT"/>
          <w:sz w:val="36"/>
          <w:szCs w:val="36"/>
          <w:u w:val="single"/>
        </w:rPr>
        <w:t>email</w:t>
      </w:r>
      <w:r w:rsidR="00796525" w:rsidRPr="0010362D">
        <w:rPr>
          <w:rFonts w:ascii="PosterBodoni BT" w:hAnsi="PosterBodoni BT"/>
          <w:sz w:val="36"/>
          <w:szCs w:val="36"/>
        </w:rPr>
        <w:t xml:space="preserve"> </w:t>
      </w:r>
      <w:hyperlink r:id="rId8" w:history="1">
        <w:r w:rsidR="0010362D" w:rsidRPr="00712E05">
          <w:rPr>
            <w:rStyle w:val="Hyperlink"/>
            <w:rFonts w:ascii="PosterBodoni BT" w:hAnsi="PosterBodoni BT"/>
            <w:color w:val="auto"/>
            <w:sz w:val="36"/>
            <w:szCs w:val="36"/>
            <w:u w:val="none"/>
          </w:rPr>
          <w:t>LTRotaryClub@gmail.com</w:t>
        </w:r>
      </w:hyperlink>
      <w:r w:rsidR="00BF7C0A">
        <w:rPr>
          <w:rStyle w:val="Hyperlink"/>
          <w:rFonts w:ascii="PosterBodoni BT" w:hAnsi="PosterBodoni BT"/>
          <w:color w:val="auto"/>
          <w:sz w:val="36"/>
          <w:szCs w:val="36"/>
          <w:u w:val="none"/>
        </w:rPr>
        <w:t xml:space="preserve"> </w:t>
      </w:r>
    </w:p>
    <w:p w14:paraId="0F5250E1" w14:textId="40083BF3" w:rsidR="0069425C" w:rsidRDefault="0069425C" w:rsidP="00673AC9">
      <w:pPr>
        <w:jc w:val="center"/>
        <w:rPr>
          <w:noProof/>
        </w:rPr>
      </w:pPr>
    </w:p>
    <w:p w14:paraId="3CFBD120" w14:textId="1084C386" w:rsidR="00BF7C0A" w:rsidRDefault="00A04F5A" w:rsidP="00673AC9">
      <w:pPr>
        <w:jc w:val="center"/>
        <w:rPr>
          <w:noProof/>
        </w:rPr>
      </w:pPr>
      <w:r>
        <w:rPr>
          <w:rStyle w:val="Hyperlink"/>
          <w:rFonts w:ascii="PosterBodoni BT" w:hAnsi="PosterBodoni BT"/>
          <w:color w:val="auto"/>
          <w:sz w:val="36"/>
          <w:szCs w:val="36"/>
          <w:u w:val="none"/>
        </w:rPr>
        <w:t>Or</w:t>
      </w:r>
      <w:r w:rsidR="00661066">
        <w:rPr>
          <w:rStyle w:val="Hyperlink"/>
          <w:rFonts w:ascii="PosterBodoni BT" w:hAnsi="PosterBodoni BT"/>
          <w:color w:val="auto"/>
          <w:sz w:val="36"/>
          <w:szCs w:val="36"/>
          <w:u w:val="none"/>
        </w:rPr>
        <w:t xml:space="preserve"> Scan the QR</w:t>
      </w:r>
      <w:r>
        <w:rPr>
          <w:rStyle w:val="Hyperlink"/>
          <w:rFonts w:ascii="PosterBodoni BT" w:hAnsi="PosterBodoni BT"/>
          <w:color w:val="auto"/>
          <w:sz w:val="36"/>
          <w:szCs w:val="36"/>
          <w:u w:val="none"/>
        </w:rPr>
        <w:t xml:space="preserve"> Code</w:t>
      </w:r>
    </w:p>
    <w:p w14:paraId="29D825CC" w14:textId="33C4CAA2" w:rsidR="00BF7C0A" w:rsidRPr="00F5778B" w:rsidRDefault="00B3338F" w:rsidP="00673AC9">
      <w:pPr>
        <w:jc w:val="center"/>
        <w:rPr>
          <w:rFonts w:ascii="PosterBodoni BT" w:hAnsi="PosterBodoni BT"/>
          <w:sz w:val="28"/>
          <w:szCs w:val="28"/>
        </w:rPr>
      </w:pPr>
      <w:r>
        <w:rPr>
          <w:noProof/>
        </w:rPr>
        <w:drawing>
          <wp:inline distT="0" distB="0" distL="0" distR="0" wp14:anchorId="491F8A51" wp14:editId="33900BBD">
            <wp:extent cx="1428750" cy="1428750"/>
            <wp:effectExtent l="0" t="0" r="0" b="0"/>
            <wp:docPr id="1503888638" name="Picture 2" descr="A qr code with a dinosa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888638" name="Picture 2" descr="A qr code with a dinosau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7C0A" w:rsidRPr="00F5778B" w:rsidSect="0069425C">
      <w:pgSz w:w="12240" w:h="15840"/>
      <w:pgMar w:top="288" w:right="288" w:bottom="144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sterBodoni BT">
    <w:altName w:val="Cambria"/>
    <w:panose1 w:val="02070A02080905020204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1NzM0MjSzNDQxMjVU0lEKTi0uzszPAymwrAUAlDiY9iwAAAA="/>
  </w:docVars>
  <w:rsids>
    <w:rsidRoot w:val="005A4A70"/>
    <w:rsid w:val="00002B8A"/>
    <w:rsid w:val="00011ADE"/>
    <w:rsid w:val="0003676E"/>
    <w:rsid w:val="000852AF"/>
    <w:rsid w:val="00097C9E"/>
    <w:rsid w:val="000C5734"/>
    <w:rsid w:val="000D11D1"/>
    <w:rsid w:val="000F436A"/>
    <w:rsid w:val="0010362D"/>
    <w:rsid w:val="0016231A"/>
    <w:rsid w:val="001A3203"/>
    <w:rsid w:val="00203FD0"/>
    <w:rsid w:val="002865DD"/>
    <w:rsid w:val="002B049D"/>
    <w:rsid w:val="00347DEB"/>
    <w:rsid w:val="003825E6"/>
    <w:rsid w:val="003E6908"/>
    <w:rsid w:val="004159AC"/>
    <w:rsid w:val="00432D52"/>
    <w:rsid w:val="004A3F73"/>
    <w:rsid w:val="004E1B52"/>
    <w:rsid w:val="005210E0"/>
    <w:rsid w:val="00525BC2"/>
    <w:rsid w:val="0056227D"/>
    <w:rsid w:val="005755B1"/>
    <w:rsid w:val="0057653B"/>
    <w:rsid w:val="00592A1C"/>
    <w:rsid w:val="005A400E"/>
    <w:rsid w:val="005A4A70"/>
    <w:rsid w:val="005D13F2"/>
    <w:rsid w:val="005E6EA5"/>
    <w:rsid w:val="00661066"/>
    <w:rsid w:val="00673AC9"/>
    <w:rsid w:val="0069425C"/>
    <w:rsid w:val="00703759"/>
    <w:rsid w:val="00712E05"/>
    <w:rsid w:val="00796525"/>
    <w:rsid w:val="007C51BA"/>
    <w:rsid w:val="007F5CF7"/>
    <w:rsid w:val="00826CC8"/>
    <w:rsid w:val="00956DC9"/>
    <w:rsid w:val="009A1AB9"/>
    <w:rsid w:val="00A04F5A"/>
    <w:rsid w:val="00A06A33"/>
    <w:rsid w:val="00A34E56"/>
    <w:rsid w:val="00A41203"/>
    <w:rsid w:val="00A75E26"/>
    <w:rsid w:val="00AC2E32"/>
    <w:rsid w:val="00AC58DB"/>
    <w:rsid w:val="00AE2F52"/>
    <w:rsid w:val="00B3338F"/>
    <w:rsid w:val="00B6257F"/>
    <w:rsid w:val="00B72146"/>
    <w:rsid w:val="00B917AA"/>
    <w:rsid w:val="00BE2979"/>
    <w:rsid w:val="00BF1052"/>
    <w:rsid w:val="00BF7C0A"/>
    <w:rsid w:val="00C417C7"/>
    <w:rsid w:val="00C762B2"/>
    <w:rsid w:val="00C850FA"/>
    <w:rsid w:val="00CB46A6"/>
    <w:rsid w:val="00D035EE"/>
    <w:rsid w:val="00DB1FF4"/>
    <w:rsid w:val="00DF3AEE"/>
    <w:rsid w:val="00DF6E1A"/>
    <w:rsid w:val="00E1257D"/>
    <w:rsid w:val="00EB6C22"/>
    <w:rsid w:val="00F24240"/>
    <w:rsid w:val="00F51579"/>
    <w:rsid w:val="00F5778B"/>
    <w:rsid w:val="00F6120C"/>
    <w:rsid w:val="00F63486"/>
    <w:rsid w:val="00FA3602"/>
    <w:rsid w:val="00FC26F9"/>
    <w:rsid w:val="00FE4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6CE0"/>
  <w15:docId w15:val="{A37C7768-6F24-41F0-8F16-01D0FFF32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0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362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F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F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7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49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4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4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92103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599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917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392848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83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693065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15876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3349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091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TRotaryClub@g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Kammer</dc:creator>
  <cp:keywords/>
  <dc:description/>
  <cp:lastModifiedBy>Claudia</cp:lastModifiedBy>
  <cp:revision>4</cp:revision>
  <cp:lastPrinted>2023-07-07T17:28:00Z</cp:lastPrinted>
  <dcterms:created xsi:type="dcterms:W3CDTF">2023-05-05T13:40:00Z</dcterms:created>
  <dcterms:modified xsi:type="dcterms:W3CDTF">2023-07-07T17:30:00Z</dcterms:modified>
</cp:coreProperties>
</file>